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74"/>
        <w:gridCol w:w="237"/>
        <w:gridCol w:w="4079"/>
      </w:tblGrid>
      <w:tr w:rsidR="001F4A3C" w:rsidRPr="001F4A3C" w14:paraId="6A83EB11" w14:textId="77777777" w:rsidTr="001F4A3C">
        <w:trPr>
          <w:trHeight w:val="1008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3AB8D72A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District Name)</w:t>
            </w:r>
          </w:p>
          <w:p w14:paraId="602332D6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Address)</w:t>
            </w:r>
          </w:p>
          <w:p w14:paraId="4162131C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City), OH (Zip)</w:t>
            </w:r>
          </w:p>
        </w:tc>
      </w:tr>
      <w:tr w:rsidR="001F4A3C" w:rsidRPr="001F4A3C" w14:paraId="4647418E" w14:textId="77777777" w:rsidTr="001F4A3C">
        <w:trPr>
          <w:trHeight w:val="1853"/>
        </w:trPr>
        <w:tc>
          <w:tcPr>
            <w:tcW w:w="3110" w:type="pct"/>
            <w:gridSpan w:val="2"/>
            <w:shd w:val="clear" w:color="auto" w:fill="auto"/>
          </w:tcPr>
          <w:p w14:paraId="61DDD978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BILL TO:</w:t>
            </w:r>
          </w:p>
          <w:p w14:paraId="16ECB8D2" w14:textId="3B3A8838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Ohio Department of Education</w:t>
            </w:r>
            <w:r w:rsidR="00171D3E">
              <w:rPr>
                <w:rFonts w:ascii="Arial" w:hAnsi="Arial" w:cs="Arial"/>
                <w:sz w:val="20"/>
                <w:szCs w:val="20"/>
              </w:rPr>
              <w:t xml:space="preserve"> and Workforce </w:t>
            </w:r>
          </w:p>
          <w:p w14:paraId="127B1D2B" w14:textId="3452F51B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 xml:space="preserve">Attention: </w:t>
            </w:r>
            <w:r w:rsidR="00171D3E">
              <w:rPr>
                <w:rFonts w:ascii="Arial" w:hAnsi="Arial" w:cs="Arial"/>
                <w:sz w:val="20"/>
                <w:szCs w:val="20"/>
              </w:rPr>
              <w:t>Sara Watson</w:t>
            </w:r>
          </w:p>
          <w:p w14:paraId="181ABC09" w14:textId="7C81E741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 xml:space="preserve">Office of </w:t>
            </w:r>
            <w:r w:rsidR="00171D3E">
              <w:rPr>
                <w:rFonts w:ascii="Arial" w:hAnsi="Arial" w:cs="Arial"/>
                <w:sz w:val="20"/>
                <w:szCs w:val="20"/>
              </w:rPr>
              <w:t xml:space="preserve">Graduate Success </w:t>
            </w:r>
          </w:p>
          <w:p w14:paraId="54AC6EB3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25 South Front Street</w:t>
            </w:r>
          </w:p>
          <w:p w14:paraId="761FA32A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Columbus, OH 43215</w:t>
            </w:r>
          </w:p>
        </w:tc>
        <w:tc>
          <w:tcPr>
            <w:tcW w:w="1890" w:type="pct"/>
            <w:shd w:val="clear" w:color="auto" w:fill="auto"/>
          </w:tcPr>
          <w:p w14:paraId="36C36FCE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INVOICE NUMBER: </w:t>
            </w:r>
          </w:p>
          <w:p w14:paraId="02A4FAE5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(Create a unique name/number)</w:t>
            </w:r>
          </w:p>
          <w:p w14:paraId="0E39DA7E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INVOICE DATE:</w:t>
            </w:r>
          </w:p>
          <w:p w14:paraId="5C7FC93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DATE: N/A</w:t>
            </w:r>
          </w:p>
          <w:p w14:paraId="2D568790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VENDOR ACCT#: </w:t>
            </w:r>
          </w:p>
          <w:p w14:paraId="6B9B779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PO NUMBER: N/A</w:t>
            </w:r>
          </w:p>
        </w:tc>
      </w:tr>
      <w:tr w:rsidR="001F4A3C" w:rsidRPr="001F4A3C" w14:paraId="50C25CF9" w14:textId="77777777" w:rsidTr="001F4A3C">
        <w:trPr>
          <w:trHeight w:val="1584"/>
        </w:trPr>
        <w:tc>
          <w:tcPr>
            <w:tcW w:w="5000" w:type="pct"/>
            <w:gridSpan w:val="3"/>
            <w:shd w:val="clear" w:color="auto" w:fill="auto"/>
          </w:tcPr>
          <w:p w14:paraId="1F187BEE" w14:textId="77777777" w:rsid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INVOICE DETAIL – An itemization of the work completed, materials or labor furnished. Include date(s) of examination.</w:t>
            </w:r>
          </w:p>
          <w:p w14:paraId="36AAC7DE" w14:textId="0DF585BE" w:rsidR="009B0CCF" w:rsidRPr="001F4A3C" w:rsidRDefault="009B0CCF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F4A3C" w:rsidRPr="001F4A3C" w14:paraId="73A1A12D" w14:textId="77777777" w:rsidTr="001F4A3C">
        <w:trPr>
          <w:trHeight w:val="64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4B75A7AE" w14:textId="77777777" w:rsidR="001F4A3C" w:rsidRPr="001F4A3C" w:rsidRDefault="001F4A3C" w:rsidP="001F4A3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TOTAL AMOUNT OF INVOICE</w:t>
            </w:r>
          </w:p>
          <w:p w14:paraId="7BAE9546" w14:textId="77777777" w:rsidR="001F4A3C" w:rsidRPr="001F4A3C" w:rsidRDefault="001F4A3C" w:rsidP="001F4A3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$</w:t>
            </w:r>
          </w:p>
        </w:tc>
      </w:tr>
      <w:tr w:rsidR="001F4A3C" w:rsidRPr="001F4A3C" w14:paraId="34B62924" w14:textId="77777777" w:rsidTr="001F4A3C">
        <w:trPr>
          <w:trHeight w:val="1619"/>
        </w:trPr>
        <w:tc>
          <w:tcPr>
            <w:tcW w:w="3000" w:type="pct"/>
            <w:shd w:val="clear" w:color="auto" w:fill="auto"/>
          </w:tcPr>
          <w:p w14:paraId="1AB13A34" w14:textId="77777777" w:rsid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REMIT PAYMENT TO ADDRESS:</w:t>
            </w:r>
          </w:p>
          <w:p w14:paraId="1C12A44D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00" w:type="pct"/>
            <w:gridSpan w:val="2"/>
            <w:shd w:val="clear" w:color="auto" w:fill="auto"/>
          </w:tcPr>
          <w:p w14:paraId="1235D56C" w14:textId="77777777" w:rsidR="001F4A3C" w:rsidRPr="001F4A3C" w:rsidRDefault="001F4A3C" w:rsidP="00B461D3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CONTACT INFORMATION</w:t>
            </w:r>
          </w:p>
          <w:p w14:paraId="3649539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  <w:p w14:paraId="3618D35F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7171C597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</w:p>
        </w:tc>
      </w:tr>
    </w:tbl>
    <w:p w14:paraId="4B552A83" w14:textId="77777777" w:rsidR="001F4A3C" w:rsidRDefault="001F4A3C">
      <w:pPr>
        <w:spacing w:after="160" w:line="259" w:lineRule="auto"/>
      </w:pPr>
      <w:r>
        <w:br w:type="page"/>
      </w:r>
    </w:p>
    <w:p w14:paraId="1D4CB4AA" w14:textId="77777777" w:rsidR="001F4A3C" w:rsidRPr="001F4A3C" w:rsidRDefault="001F4A3C" w:rsidP="001F4A3C">
      <w:pPr>
        <w:pStyle w:val="Heading1"/>
        <w:spacing w:before="0" w:after="240"/>
      </w:pPr>
      <w:r w:rsidRPr="00496003">
        <w:lastRenderedPageBreak/>
        <w:t>Make additional copies of this form as necessary</w:t>
      </w:r>
    </w:p>
    <w:tbl>
      <w:tblPr>
        <w:tblW w:w="5189" w:type="pct"/>
        <w:tblInd w:w="-2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1"/>
        <w:gridCol w:w="4410"/>
        <w:gridCol w:w="1259"/>
        <w:gridCol w:w="1317"/>
        <w:gridCol w:w="1277"/>
        <w:gridCol w:w="917"/>
      </w:tblGrid>
      <w:tr w:rsidR="00E96A78" w:rsidRPr="001F4A3C" w14:paraId="708B87C9" w14:textId="77777777" w:rsidTr="00330C0F">
        <w:trPr>
          <w:trHeight w:val="558"/>
        </w:trPr>
        <w:tc>
          <w:tcPr>
            <w:tcW w:w="887" w:type="pct"/>
          </w:tcPr>
          <w:p w14:paraId="22BBA5C4" w14:textId="77777777" w:rsidR="001F4A3C" w:rsidRPr="001F4A3C" w:rsidRDefault="001F4A3C" w:rsidP="00B461D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</w:tcPr>
          <w:p w14:paraId="13D31909" w14:textId="77777777" w:rsidR="001F4A3C" w:rsidRPr="001F4A3C" w:rsidRDefault="001F4A3C" w:rsidP="00B461D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37" w:type="pct"/>
            <w:gridSpan w:val="4"/>
          </w:tcPr>
          <w:p w14:paraId="24743707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Determination of Low-Income Status</w:t>
            </w:r>
          </w:p>
          <w:p w14:paraId="196FC955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(check all that apply)</w:t>
            </w:r>
          </w:p>
        </w:tc>
      </w:tr>
      <w:tr w:rsidR="00E96A78" w:rsidRPr="001F4A3C" w14:paraId="28EDDBA9" w14:textId="77777777" w:rsidTr="00330C0F">
        <w:trPr>
          <w:trHeight w:val="855"/>
        </w:trPr>
        <w:tc>
          <w:tcPr>
            <w:tcW w:w="887" w:type="pct"/>
          </w:tcPr>
          <w:p w14:paraId="33E515EB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Students (do not identify student by name)</w:t>
            </w:r>
          </w:p>
        </w:tc>
        <w:tc>
          <w:tcPr>
            <w:tcW w:w="1975" w:type="pct"/>
            <w:tcBorders>
              <w:bottom w:val="single" w:sz="18" w:space="0" w:color="auto"/>
            </w:tcBorders>
          </w:tcPr>
          <w:p w14:paraId="7686A16C" w14:textId="143BA76A" w:rsidR="001F4A3C" w:rsidRPr="00B44B65" w:rsidRDefault="00371F18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1F18">
              <w:rPr>
                <w:rFonts w:ascii="Arial" w:hAnsi="Arial" w:cs="Arial"/>
                <w:b/>
                <w:color w:val="000000"/>
                <w:sz w:val="20"/>
                <w:szCs w:val="20"/>
              </w:rPr>
              <w:t>IB c</w:t>
            </w:r>
            <w:r w:rsidR="00B44B65" w:rsidRPr="00371F18">
              <w:rPr>
                <w:rFonts w:ascii="Arial" w:hAnsi="Arial" w:cs="Arial"/>
                <w:b/>
                <w:color w:val="000000"/>
                <w:sz w:val="20"/>
                <w:szCs w:val="20"/>
              </w:rPr>
              <w:t>ourse(s)</w:t>
            </w:r>
            <w:r w:rsidR="00B44B65" w:rsidRPr="00B44B6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that student has completed curriculum, standards assessments and an internally/externally assessed project (research paper, oral presentation, essay using original analysis).</w:t>
            </w:r>
          </w:p>
        </w:tc>
        <w:tc>
          <w:tcPr>
            <w:tcW w:w="564" w:type="pct"/>
          </w:tcPr>
          <w:p w14:paraId="25EBB04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Reduced/</w:t>
            </w:r>
          </w:p>
          <w:p w14:paraId="5DD5AFE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ree Lunch Program</w:t>
            </w:r>
          </w:p>
        </w:tc>
        <w:tc>
          <w:tcPr>
            <w:tcW w:w="590" w:type="pct"/>
          </w:tcPr>
          <w:p w14:paraId="69CA78F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Receives Assistance Part A</w:t>
            </w:r>
            <w:r w:rsidR="00F6687C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 Title IV Social Security</w:t>
            </w:r>
          </w:p>
        </w:tc>
        <w:tc>
          <w:tcPr>
            <w:tcW w:w="572" w:type="pct"/>
          </w:tcPr>
          <w:p w14:paraId="178FE7EA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Receives Assistance Medicaid Program XIX, Social Security</w:t>
            </w:r>
          </w:p>
        </w:tc>
        <w:tc>
          <w:tcPr>
            <w:tcW w:w="411" w:type="pct"/>
          </w:tcPr>
          <w:p w14:paraId="06C0AE5D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Income</w:t>
            </w:r>
          </w:p>
        </w:tc>
      </w:tr>
      <w:tr w:rsidR="00E96A78" w:rsidRPr="001F4A3C" w14:paraId="59F44A71" w14:textId="77777777" w:rsidTr="00330C0F">
        <w:trPr>
          <w:trHeight w:val="240"/>
        </w:trPr>
        <w:tc>
          <w:tcPr>
            <w:tcW w:w="887" w:type="pct"/>
            <w:vMerge w:val="restart"/>
            <w:tcBorders>
              <w:right w:val="single" w:sz="18" w:space="0" w:color="auto"/>
            </w:tcBorders>
            <w:vAlign w:val="center"/>
          </w:tcPr>
          <w:p w14:paraId="4810ACE0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1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2C4D5FB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left w:val="single" w:sz="18" w:space="0" w:color="auto"/>
            </w:tcBorders>
          </w:tcPr>
          <w:p w14:paraId="1451D866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22E78F35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286DA90A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11FAB4BC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D56F4CE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0BD8A918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1DBC19B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369F208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1AF2D31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8655DFC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33D3545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0F0FBD1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1BFA57F5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E0D12AA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0691FA99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2947765B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594526F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62B29D8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25501B2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07F94B2F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1C5FDC7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23A57B82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E7FF742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2E3D5EF7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3710838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562DAB6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322EC9BB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FDCA06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6E3C1FC5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39BAF5F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6A38B1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5B1B679D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94270B5" w14:textId="77777777" w:rsidTr="00330C0F">
        <w:trPr>
          <w:trHeight w:val="224"/>
        </w:trPr>
        <w:tc>
          <w:tcPr>
            <w:tcW w:w="887" w:type="pct"/>
            <w:vMerge w:val="restart"/>
            <w:vAlign w:val="center"/>
          </w:tcPr>
          <w:p w14:paraId="7C6D487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2</w:t>
            </w:r>
          </w:p>
        </w:tc>
        <w:tc>
          <w:tcPr>
            <w:tcW w:w="1975" w:type="pct"/>
            <w:tcBorders>
              <w:top w:val="single" w:sz="18" w:space="0" w:color="auto"/>
              <w:bottom w:val="single" w:sz="8" w:space="0" w:color="auto"/>
            </w:tcBorders>
          </w:tcPr>
          <w:p w14:paraId="0780E61B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77083F3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126D538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07295C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58DD9FA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29F2519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14EA9B9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075F7614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744193A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2CAB5A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5A799D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9C6971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5FE8A9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4E5EFE75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2D54A832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23C549E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2B0DE2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648A4E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BEB77C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71D30ED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016D788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FB5CAC7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5C31182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2793A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FB8F9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563A56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F0D66AA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55EABF6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29BD9AF3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69EE2F8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71A1F9F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DFECA0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629A286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5A99E7D" w14:textId="77777777" w:rsidTr="00330C0F">
        <w:trPr>
          <w:trHeight w:val="228"/>
        </w:trPr>
        <w:tc>
          <w:tcPr>
            <w:tcW w:w="887" w:type="pct"/>
            <w:vMerge w:val="restart"/>
            <w:vAlign w:val="center"/>
          </w:tcPr>
          <w:p w14:paraId="502860C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3</w:t>
            </w:r>
          </w:p>
        </w:tc>
        <w:tc>
          <w:tcPr>
            <w:tcW w:w="1975" w:type="pct"/>
            <w:tcBorders>
              <w:bottom w:val="single" w:sz="8" w:space="0" w:color="auto"/>
            </w:tcBorders>
          </w:tcPr>
          <w:p w14:paraId="38155DAD" w14:textId="77777777" w:rsidR="00E96A78" w:rsidRPr="00A032AD" w:rsidRDefault="00E96A78" w:rsidP="00E96A78">
            <w:pPr>
              <w:pStyle w:val="ListParagraph"/>
              <w:numPr>
                <w:ilvl w:val="0"/>
                <w:numId w:val="3"/>
              </w:numPr>
              <w:tabs>
                <w:tab w:val="left" w:pos="1575"/>
              </w:tabs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26B7963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6C0A395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5F474A8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4D03CBA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65E0A64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7731F7CD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2FC5DDF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36AA0B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347ABA8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3527AF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6E44898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AFA6154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70C1774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49095CD8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73BAF1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7B929C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58372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EBF465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963D75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5274B8AB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62DD5A33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60DA4DD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31E804F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2D147BB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5DABD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1500A0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25C07A43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641F1E20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8D39D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095D461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A56A96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49ADFEC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05804AD" w14:textId="77777777" w:rsidTr="00330C0F">
        <w:trPr>
          <w:trHeight w:val="228"/>
        </w:trPr>
        <w:tc>
          <w:tcPr>
            <w:tcW w:w="887" w:type="pct"/>
            <w:vMerge w:val="restart"/>
            <w:vAlign w:val="center"/>
          </w:tcPr>
          <w:p w14:paraId="47C5C12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4</w:t>
            </w:r>
          </w:p>
        </w:tc>
        <w:tc>
          <w:tcPr>
            <w:tcW w:w="1975" w:type="pct"/>
            <w:tcBorders>
              <w:bottom w:val="single" w:sz="8" w:space="0" w:color="auto"/>
            </w:tcBorders>
          </w:tcPr>
          <w:p w14:paraId="088FFCDE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16E482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5765B4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73CB92B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63C8FB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3BAC7F7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BB81DD7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215D9567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E39512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7EB42F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775235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23D8EAF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2A5A697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F963E73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01E694F4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5ECF99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F2F91A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EF3EAA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3E7D294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E7AEBF3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07F4DD3B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7D7C2E6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B5CE0A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05240EA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352491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6CC162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A4D9E0D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CBAA6F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5FA320F9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034DDD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572FD5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11F740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EB2540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4381C25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EB543F2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5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AFC71FB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1AD869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910677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55DB3D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6CA269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BB44701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79C796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8E95215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9FED34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FFC615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02E83C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381F58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1F186C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E14D5FE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06248F0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5950CF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21EF0E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80C25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4FA509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3383DC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9CC00F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24DF5EB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3E031A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ADEBCF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E04715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7D5BD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8228069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A63DB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799F064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A8098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482CB7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8C4C0B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20B9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EF07295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EA5019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6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B3B5966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EE1599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638121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01BA4D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F8FE9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8098246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96889CE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A7B8F36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131C9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E02BD1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A1E276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1DB604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A8B2917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FD7824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9ADEF9A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0CDD2E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321516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03C693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89DD89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CC42A55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B44A8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A9BB120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1E6E62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219261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9D7F13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C4E8EA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42102E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98F48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2E94C89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2A02D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5BC524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4ADCC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A92FD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7D930B1A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17899E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7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AB4174B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9EE67D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A11B96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501B3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D41BA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76710F8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D1DED3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021374F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553A89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57883D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66FC7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8F12D6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0909C7AA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802EA6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2E7A2B3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B597DE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33ED3D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C51B44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57EB59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027FCD5E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73D7BC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CC18163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68DB0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4C62E4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1EB260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51E9D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BA69E41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F64DB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1032A9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F744B6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7D3E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E2FC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4F44FD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C332C79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211E63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8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3BA04E7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25AF6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6BCB00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FB91A2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B2D842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676D8BA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23DFE3D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F4F53A8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1494AA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3C1641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D29E9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FD10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8431158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86543C4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FE59B22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67D34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C54FC5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36101D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B8FD74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325E3D0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FFD202E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CC85BEE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D7B7D6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587686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6BD45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616C8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8821B3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A18E9B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E8CDAA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26C8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BDD22C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D8B285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E9796D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25A9214" w14:textId="77777777" w:rsidR="001F4A3C" w:rsidRPr="00F6687C" w:rsidRDefault="001F4A3C" w:rsidP="001F4A3C">
      <w:pPr>
        <w:rPr>
          <w:rFonts w:ascii="Arial" w:hAnsi="Arial" w:cs="Arial"/>
          <w:b/>
          <w:sz w:val="16"/>
        </w:rPr>
      </w:pPr>
    </w:p>
    <w:p w14:paraId="37A2CA3B" w14:textId="43448C58" w:rsidR="001F4A3C" w:rsidRPr="00A032AD" w:rsidRDefault="001F4A3C" w:rsidP="001F4A3C">
      <w:pPr>
        <w:rPr>
          <w:rFonts w:ascii="Arial" w:hAnsi="Arial" w:cs="Arial"/>
          <w:b/>
          <w:sz w:val="20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69F9FBC" wp14:editId="74BFBB7F">
                <wp:simplePos x="0" y="0"/>
                <wp:positionH relativeFrom="column">
                  <wp:posOffset>2545080</wp:posOffset>
                </wp:positionH>
                <wp:positionV relativeFrom="paragraph">
                  <wp:posOffset>153035</wp:posOffset>
                </wp:positionV>
                <wp:extent cx="1647190" cy="0"/>
                <wp:effectExtent l="6985" t="8890" r="22225" b="29210"/>
                <wp:wrapNone/>
                <wp:docPr id="54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74A13C" id="Line 65" o:spid="_x0000_s1026" alt="straight line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0.4pt,12.05pt" to="330.1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C5ul1X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b/>
          <w:sz w:val="20"/>
        </w:rPr>
        <w:t>Total Exam Fees $</w:t>
      </w:r>
      <w:r w:rsidR="00C71B78">
        <w:rPr>
          <w:rFonts w:ascii="Arial" w:hAnsi="Arial" w:cs="Arial"/>
          <w:b/>
          <w:sz w:val="20"/>
        </w:rPr>
        <w:t>119</w:t>
      </w:r>
      <w:r w:rsidRPr="00A032AD">
        <w:rPr>
          <w:rFonts w:ascii="Arial" w:hAnsi="Arial" w:cs="Arial"/>
          <w:b/>
          <w:sz w:val="20"/>
        </w:rPr>
        <w:t xml:space="preserve"> x no. of exams = $ </w:t>
      </w:r>
    </w:p>
    <w:p w14:paraId="7B34FF6A" w14:textId="77777777" w:rsidR="001F4A3C" w:rsidRPr="00A032AD" w:rsidRDefault="001F4A3C" w:rsidP="001F4A3C">
      <w:pPr>
        <w:rPr>
          <w:rFonts w:ascii="Arial" w:hAnsi="Arial" w:cs="Arial"/>
          <w:sz w:val="20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A88ECEC" wp14:editId="71F60840">
                <wp:simplePos x="0" y="0"/>
                <wp:positionH relativeFrom="column">
                  <wp:posOffset>2286635</wp:posOffset>
                </wp:positionH>
                <wp:positionV relativeFrom="paragraph">
                  <wp:posOffset>171450</wp:posOffset>
                </wp:positionV>
                <wp:extent cx="1647190" cy="0"/>
                <wp:effectExtent l="6985" t="8890" r="22225" b="29210"/>
                <wp:wrapNone/>
                <wp:docPr id="13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896B8C" id="Line 65" o:spid="_x0000_s1026" alt="straight line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.05pt,13.5pt" to="309.7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OWGpnD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b/>
          <w:sz w:val="20"/>
        </w:rPr>
        <w:t xml:space="preserve">Total Reimbursement Requested $ </w:t>
      </w:r>
    </w:p>
    <w:p w14:paraId="3B377860" w14:textId="3000D33B" w:rsidR="001F4A3C" w:rsidRDefault="001F4A3C">
      <w:pPr>
        <w:spacing w:after="160" w:line="259" w:lineRule="auto"/>
        <w:rPr>
          <w:sz w:val="16"/>
          <w:szCs w:val="16"/>
        </w:rPr>
      </w:pPr>
    </w:p>
    <w:p w14:paraId="5A11BFE2" w14:textId="5B78B0FB" w:rsidR="001F4A3C" w:rsidRDefault="001F4A3C" w:rsidP="00F6687C">
      <w:pPr>
        <w:spacing w:after="480"/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b/>
          <w:sz w:val="20"/>
          <w:szCs w:val="22"/>
        </w:rPr>
        <w:t xml:space="preserve">Assurance Statement: </w:t>
      </w:r>
      <w:r w:rsidRPr="00A032AD">
        <w:rPr>
          <w:rFonts w:ascii="Arial" w:hAnsi="Arial" w:cs="Arial"/>
          <w:sz w:val="20"/>
          <w:szCs w:val="22"/>
        </w:rPr>
        <w:t>I certify to the best of my knowledge that the students requesting fee reimbursements are eligible based on our school’s data.</w:t>
      </w:r>
      <w:r w:rsidR="003604D1">
        <w:rPr>
          <w:rFonts w:ascii="Arial" w:hAnsi="Arial" w:cs="Arial"/>
          <w:sz w:val="20"/>
          <w:szCs w:val="22"/>
        </w:rPr>
        <w:t xml:space="preserve"> (There must be two signatures below.)</w:t>
      </w:r>
    </w:p>
    <w:p w14:paraId="75FB261A" w14:textId="77777777" w:rsidR="00F6687C" w:rsidRDefault="00F6687C" w:rsidP="001F4A3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35E29F3" wp14:editId="7E7C36C0">
                <wp:simplePos x="0" y="0"/>
                <wp:positionH relativeFrom="column">
                  <wp:posOffset>5684520</wp:posOffset>
                </wp:positionH>
                <wp:positionV relativeFrom="paragraph">
                  <wp:posOffset>119380</wp:posOffset>
                </wp:positionV>
                <wp:extent cx="1074420" cy="0"/>
                <wp:effectExtent l="0" t="0" r="0" b="0"/>
                <wp:wrapNone/>
                <wp:docPr id="60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0744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3C5D06" id="Line 65" o:spid="_x0000_s1026" alt="straight line" style="position:absolute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6pt,9.4pt" to="532.2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2CD79E0" wp14:editId="4FC981B5">
                <wp:simplePos x="0" y="0"/>
                <wp:positionH relativeFrom="column">
                  <wp:posOffset>3956050</wp:posOffset>
                </wp:positionH>
                <wp:positionV relativeFrom="paragraph">
                  <wp:posOffset>132080</wp:posOffset>
                </wp:positionV>
                <wp:extent cx="1647190" cy="0"/>
                <wp:effectExtent l="6985" t="8890" r="22225" b="29210"/>
                <wp:wrapNone/>
                <wp:docPr id="59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7006D" id="Line 65" o:spid="_x0000_s1026" alt="straight line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1.5pt,10.4pt" to="441.2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HFXm+f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081D5FF" wp14:editId="0FFB57EE">
                <wp:simplePos x="0" y="0"/>
                <wp:positionH relativeFrom="column">
                  <wp:posOffset>2156460</wp:posOffset>
                </wp:positionH>
                <wp:positionV relativeFrom="paragraph">
                  <wp:posOffset>130175</wp:posOffset>
                </wp:positionV>
                <wp:extent cx="1647190" cy="0"/>
                <wp:effectExtent l="6985" t="8890" r="22225" b="29210"/>
                <wp:wrapNone/>
                <wp:docPr id="58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9966AC" id="Line 65" o:spid="_x0000_s1026" alt="straight line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9.8pt,10.25pt" to="299.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PT7/OHdAAAACQEAAA8AAAAAAAAAAAAAAAAACgQAAGRycy9kb3ducmV2&#10;LnhtbFBLBQYAAAAABAAEAPMAAAAUBQAAAAA=&#10;"/>
            </w:pict>
          </mc:Fallback>
        </mc:AlternateContent>
      </w:r>
      <w:r>
        <w:rPr>
          <w:rFonts w:ascii="Arial" w:hAnsi="Arial" w:cs="Arial"/>
          <w:noProof/>
          <w:sz w:val="20"/>
          <w:szCs w:val="22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868F318" wp14:editId="2A0179DC">
                <wp:simplePos x="0" y="0"/>
                <wp:positionH relativeFrom="column">
                  <wp:posOffset>7620</wp:posOffset>
                </wp:positionH>
                <wp:positionV relativeFrom="paragraph">
                  <wp:posOffset>139700</wp:posOffset>
                </wp:positionV>
                <wp:extent cx="2019300" cy="0"/>
                <wp:effectExtent l="0" t="0" r="0" b="0"/>
                <wp:wrapNone/>
                <wp:docPr id="56" name="Straight Connector 56" descr="signature line for IB Coordina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A1A94D" id="Straight Connector 56" o:spid="_x0000_s1026" alt="signature line for IB Coordinator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11pt" to="159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" strokecolor="black [3213]" strokeweight=".5pt">
                <v:stroke joinstyle="miter"/>
              </v:line>
            </w:pict>
          </mc:Fallback>
        </mc:AlternateContent>
      </w:r>
    </w:p>
    <w:p w14:paraId="3EF1ADF4" w14:textId="77777777" w:rsidR="00F6687C" w:rsidRDefault="00F6687C" w:rsidP="00F6687C">
      <w:pPr>
        <w:tabs>
          <w:tab w:val="left" w:pos="3420"/>
          <w:tab w:val="left" w:pos="6210"/>
          <w:tab w:val="left" w:pos="9000"/>
        </w:tabs>
        <w:spacing w:after="48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IB Coordinator Signature</w:t>
      </w:r>
      <w:r>
        <w:rPr>
          <w:rFonts w:ascii="Arial" w:hAnsi="Arial" w:cs="Arial"/>
          <w:sz w:val="20"/>
          <w:szCs w:val="22"/>
        </w:rPr>
        <w:tab/>
        <w:t>Work Phone</w:t>
      </w:r>
      <w:r>
        <w:rPr>
          <w:rFonts w:ascii="Arial" w:hAnsi="Arial" w:cs="Arial"/>
          <w:sz w:val="20"/>
          <w:szCs w:val="22"/>
        </w:rPr>
        <w:tab/>
        <w:t>E-mail</w:t>
      </w:r>
      <w:r>
        <w:rPr>
          <w:rFonts w:ascii="Arial" w:hAnsi="Arial" w:cs="Arial"/>
          <w:sz w:val="20"/>
          <w:szCs w:val="22"/>
        </w:rPr>
        <w:tab/>
        <w:t>Date</w:t>
      </w:r>
    </w:p>
    <w:p w14:paraId="58AB42E1" w14:textId="77777777" w:rsidR="00F6687C" w:rsidRDefault="00F6687C" w:rsidP="00F6687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25D0083" wp14:editId="14E94F39">
                <wp:simplePos x="0" y="0"/>
                <wp:positionH relativeFrom="column">
                  <wp:posOffset>5684520</wp:posOffset>
                </wp:positionH>
                <wp:positionV relativeFrom="paragraph">
                  <wp:posOffset>128905</wp:posOffset>
                </wp:positionV>
                <wp:extent cx="1074420" cy="0"/>
                <wp:effectExtent l="0" t="0" r="0" b="0"/>
                <wp:wrapNone/>
                <wp:docPr id="66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0744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6BA6BE" id="Line 65" o:spid="_x0000_s1026" alt="straight line" style="position:absolute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6pt,10.15pt" to="532.2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30FFB03" wp14:editId="171D618F">
                <wp:simplePos x="0" y="0"/>
                <wp:positionH relativeFrom="column">
                  <wp:posOffset>3956050</wp:posOffset>
                </wp:positionH>
                <wp:positionV relativeFrom="paragraph">
                  <wp:posOffset>132080</wp:posOffset>
                </wp:positionV>
                <wp:extent cx="1647190" cy="0"/>
                <wp:effectExtent l="6985" t="8890" r="22225" b="29210"/>
                <wp:wrapNone/>
                <wp:docPr id="62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BC2C5A" id="Line 65" o:spid="_x0000_s1026" alt="straight line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1.5pt,10.4pt" to="441.2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HFXm+f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D3458A8" wp14:editId="3C3A0E3B">
                <wp:simplePos x="0" y="0"/>
                <wp:positionH relativeFrom="column">
                  <wp:posOffset>2156460</wp:posOffset>
                </wp:positionH>
                <wp:positionV relativeFrom="paragraph">
                  <wp:posOffset>130175</wp:posOffset>
                </wp:positionV>
                <wp:extent cx="1647190" cy="0"/>
                <wp:effectExtent l="6985" t="8890" r="22225" b="29210"/>
                <wp:wrapNone/>
                <wp:docPr id="63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8B555E" id="Line 65" o:spid="_x0000_s1026" alt="straight line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9.8pt,10.25pt" to="299.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PT7/OHdAAAACQEAAA8AAAAAAAAAAAAAAAAACgQAAGRycy9kb3ducmV2&#10;LnhtbFBLBQYAAAAABAAEAPMAAAAUBQAAAAA=&#10;"/>
            </w:pict>
          </mc:Fallback>
        </mc:AlternateContent>
      </w:r>
      <w:r>
        <w:rPr>
          <w:rFonts w:ascii="Arial" w:hAnsi="Arial" w:cs="Arial"/>
          <w:noProof/>
          <w:sz w:val="20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A40C82D" wp14:editId="507E4BC6">
                <wp:simplePos x="0" y="0"/>
                <wp:positionH relativeFrom="column">
                  <wp:posOffset>7620</wp:posOffset>
                </wp:positionH>
                <wp:positionV relativeFrom="paragraph">
                  <wp:posOffset>139700</wp:posOffset>
                </wp:positionV>
                <wp:extent cx="2019300" cy="0"/>
                <wp:effectExtent l="0" t="0" r="0" b="0"/>
                <wp:wrapNone/>
                <wp:docPr id="64" name="Straight Connector 64" descr="signature line for school princip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03CC10" id="Straight Connector 64" o:spid="_x0000_s1026" alt="signature line for school principal" style="position:absolute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11pt" to="159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" strokecolor="black [3213]" strokeweight=".5pt">
                <v:stroke joinstyle="miter"/>
              </v:line>
            </w:pict>
          </mc:Fallback>
        </mc:AlternateContent>
      </w:r>
    </w:p>
    <w:p w14:paraId="3D319864" w14:textId="3861E4CB" w:rsidR="00F6687C" w:rsidRDefault="006D222C" w:rsidP="00F6687C">
      <w:pPr>
        <w:tabs>
          <w:tab w:val="left" w:pos="3420"/>
          <w:tab w:val="left" w:pos="6210"/>
          <w:tab w:val="left" w:pos="9000"/>
        </w:tabs>
        <w:spacing w:after="48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Administrator</w:t>
      </w:r>
      <w:r w:rsidR="00F6687C">
        <w:rPr>
          <w:rFonts w:ascii="Arial" w:hAnsi="Arial" w:cs="Arial"/>
          <w:sz w:val="20"/>
          <w:szCs w:val="22"/>
        </w:rPr>
        <w:t xml:space="preserve"> Signature</w:t>
      </w:r>
      <w:r w:rsidR="00F6687C">
        <w:rPr>
          <w:rFonts w:ascii="Arial" w:hAnsi="Arial" w:cs="Arial"/>
          <w:sz w:val="20"/>
          <w:szCs w:val="22"/>
        </w:rPr>
        <w:tab/>
        <w:t>Work Phone</w:t>
      </w:r>
      <w:r w:rsidR="00F6687C">
        <w:rPr>
          <w:rFonts w:ascii="Arial" w:hAnsi="Arial" w:cs="Arial"/>
          <w:sz w:val="20"/>
          <w:szCs w:val="22"/>
        </w:rPr>
        <w:tab/>
        <w:t>Email</w:t>
      </w:r>
      <w:r w:rsidR="00F6687C">
        <w:rPr>
          <w:rFonts w:ascii="Arial" w:hAnsi="Arial" w:cs="Arial"/>
          <w:sz w:val="20"/>
          <w:szCs w:val="22"/>
        </w:rPr>
        <w:tab/>
        <w:t>Date</w:t>
      </w:r>
    </w:p>
    <w:p w14:paraId="32B00853" w14:textId="77777777" w:rsidR="001F4A3C" w:rsidRPr="00A032AD" w:rsidRDefault="00F6687C" w:rsidP="001F4A3C">
      <w:pPr>
        <w:rPr>
          <w:rFonts w:ascii="Arial" w:hAnsi="Arial" w:cs="Arial"/>
          <w:b/>
          <w:sz w:val="20"/>
          <w:szCs w:val="22"/>
        </w:rPr>
      </w:pPr>
      <w:r>
        <w:rPr>
          <w:rFonts w:ascii="Arial" w:hAnsi="Arial" w:cs="Arial"/>
          <w:b/>
          <w:sz w:val="20"/>
          <w:szCs w:val="22"/>
        </w:rPr>
        <w:t>SUBMIT VIA EMAIL TO:</w:t>
      </w:r>
    </w:p>
    <w:p w14:paraId="263C2362" w14:textId="77777777" w:rsidR="001F4A3C" w:rsidRPr="00A032AD" w:rsidRDefault="001F4A3C" w:rsidP="001F4A3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sz w:val="20"/>
          <w:szCs w:val="22"/>
        </w:rPr>
        <w:t xml:space="preserve">Email to </w:t>
      </w:r>
      <w:hyperlink r:id="rId7" w:history="1">
        <w:r w:rsidRPr="00A032AD">
          <w:rPr>
            <w:rStyle w:val="Hyperlink"/>
            <w:rFonts w:ascii="Arial" w:hAnsi="Arial" w:cs="Arial"/>
            <w:sz w:val="20"/>
            <w:szCs w:val="22"/>
          </w:rPr>
          <w:t>fiscal.management@education.ohio.gov</w:t>
        </w:r>
      </w:hyperlink>
    </w:p>
    <w:p w14:paraId="2A3500F5" w14:textId="1E3058E9" w:rsidR="00087BF2" w:rsidRDefault="001F4A3C" w:rsidP="00F6687C">
      <w:pPr>
        <w:spacing w:after="240"/>
      </w:pPr>
      <w:r w:rsidRPr="00A032AD">
        <w:rPr>
          <w:rFonts w:ascii="Arial" w:hAnsi="Arial" w:cs="Arial"/>
          <w:sz w:val="20"/>
          <w:szCs w:val="22"/>
        </w:rPr>
        <w:t xml:space="preserve">cc. to </w:t>
      </w:r>
      <w:hyperlink r:id="rId8" w:history="1">
        <w:r w:rsidR="00087BF2" w:rsidRPr="00087BF2">
          <w:rPr>
            <w:rStyle w:val="Hyperlink"/>
            <w:rFonts w:ascii="Arial" w:hAnsi="Arial" w:cs="Arial"/>
            <w:sz w:val="20"/>
            <w:szCs w:val="20"/>
          </w:rPr>
          <w:t>sara.watson@education.ohio.gov</w:t>
        </w:r>
      </w:hyperlink>
    </w:p>
    <w:p w14:paraId="57C0DB95" w14:textId="77777777" w:rsidR="00087BF2" w:rsidRPr="00087BF2" w:rsidRDefault="00087BF2" w:rsidP="00F6687C">
      <w:pPr>
        <w:spacing w:after="2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330"/>
      </w:tblGrid>
      <w:tr w:rsidR="00A032AD" w:rsidRPr="00A032AD" w14:paraId="35A18E2C" w14:textId="77777777" w:rsidTr="00A032AD">
        <w:trPr>
          <w:trHeight w:val="432"/>
        </w:trPr>
        <w:tc>
          <w:tcPr>
            <w:tcW w:w="4765" w:type="dxa"/>
            <w:gridSpan w:val="2"/>
            <w:shd w:val="clear" w:color="auto" w:fill="D9D9D9" w:themeFill="background1" w:themeFillShade="D9"/>
            <w:vAlign w:val="center"/>
          </w:tcPr>
          <w:p w14:paraId="0EDFAAA1" w14:textId="77777777" w:rsidR="00A032AD" w:rsidRPr="00A032AD" w:rsidRDefault="00A032AD" w:rsidP="00A032A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032AD">
              <w:rPr>
                <w:rFonts w:ascii="Arial" w:hAnsi="Arial" w:cs="Arial"/>
                <w:b/>
                <w:sz w:val="20"/>
                <w:szCs w:val="20"/>
              </w:rPr>
              <w:t>Internal Use Only</w:t>
            </w:r>
          </w:p>
        </w:tc>
      </w:tr>
      <w:tr w:rsidR="00A032AD" w:rsidRPr="00A032AD" w14:paraId="77128C55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1D803DB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Template ID:</w:t>
            </w:r>
          </w:p>
        </w:tc>
        <w:tc>
          <w:tcPr>
            <w:tcW w:w="3330" w:type="dxa"/>
            <w:vAlign w:val="center"/>
          </w:tcPr>
          <w:p w14:paraId="2718A22E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32AD" w:rsidRPr="00A032AD" w14:paraId="6F5B2D2C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D9E9FFA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Signature:</w:t>
            </w:r>
          </w:p>
        </w:tc>
        <w:tc>
          <w:tcPr>
            <w:tcW w:w="3330" w:type="dxa"/>
            <w:vAlign w:val="center"/>
          </w:tcPr>
          <w:p w14:paraId="696C007A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32AD" w:rsidRPr="00A032AD" w14:paraId="2E44DC14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7E0DD8F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3330" w:type="dxa"/>
            <w:vAlign w:val="center"/>
          </w:tcPr>
          <w:p w14:paraId="28A07212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2BBC64E" w14:textId="4B32550D" w:rsidR="00A032AD" w:rsidRDefault="00A032AD" w:rsidP="00A032AD"/>
    <w:p w14:paraId="4291C102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Fund: 3HI0</w:t>
      </w:r>
    </w:p>
    <w:p w14:paraId="6CA64A28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ALI: 200634</w:t>
      </w:r>
    </w:p>
    <w:p w14:paraId="4277D7F8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Department: EDU740000</w:t>
      </w:r>
    </w:p>
    <w:p w14:paraId="0AA50D41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Program: 6000B</w:t>
      </w:r>
    </w:p>
    <w:p w14:paraId="78FA2704" w14:textId="7D2DF38F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Project: EDUT4A2</w:t>
      </w:r>
      <w:r w:rsidR="007E7219">
        <w:rPr>
          <w:rFonts w:ascii="Arial" w:hAnsi="Arial" w:cs="Arial"/>
          <w:sz w:val="20"/>
          <w:szCs w:val="20"/>
        </w:rPr>
        <w:t>2</w:t>
      </w:r>
      <w:r w:rsidR="007F4502">
        <w:rPr>
          <w:rFonts w:ascii="Arial" w:hAnsi="Arial" w:cs="Arial"/>
          <w:sz w:val="20"/>
          <w:szCs w:val="20"/>
        </w:rPr>
        <w:t>3</w:t>
      </w:r>
    </w:p>
    <w:p w14:paraId="64F5A2B2" w14:textId="77777777" w:rsidR="009B0CCF" w:rsidRPr="00A032AD" w:rsidRDefault="009B0CCF" w:rsidP="00A032AD"/>
    <w:sectPr w:rsidR="009B0CCF" w:rsidRPr="00A032AD" w:rsidSect="001F4A3C"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18A1A" w14:textId="77777777" w:rsidR="004D44A0" w:rsidRDefault="004D44A0" w:rsidP="001F4A3C">
      <w:r>
        <w:separator/>
      </w:r>
    </w:p>
  </w:endnote>
  <w:endnote w:type="continuationSeparator" w:id="0">
    <w:p w14:paraId="6058F743" w14:textId="77777777" w:rsidR="004D44A0" w:rsidRDefault="004D44A0" w:rsidP="001F4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63CE20" w14:textId="77777777" w:rsidR="004D44A0" w:rsidRDefault="004D44A0" w:rsidP="001F4A3C">
      <w:r>
        <w:separator/>
      </w:r>
    </w:p>
  </w:footnote>
  <w:footnote w:type="continuationSeparator" w:id="0">
    <w:p w14:paraId="1D6C7F7A" w14:textId="77777777" w:rsidR="004D44A0" w:rsidRDefault="004D44A0" w:rsidP="001F4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F110A"/>
    <w:multiLevelType w:val="hybridMultilevel"/>
    <w:tmpl w:val="4F7EFD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82F08"/>
    <w:multiLevelType w:val="hybridMultilevel"/>
    <w:tmpl w:val="C15EE7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A6264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640F9"/>
    <w:multiLevelType w:val="hybridMultilevel"/>
    <w:tmpl w:val="C218B5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B83020"/>
    <w:multiLevelType w:val="hybridMultilevel"/>
    <w:tmpl w:val="49E65A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04679"/>
    <w:multiLevelType w:val="hybridMultilevel"/>
    <w:tmpl w:val="7556E3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374A6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66FC2A1E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260C60"/>
    <w:multiLevelType w:val="hybridMultilevel"/>
    <w:tmpl w:val="5BEA99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A1048"/>
    <w:multiLevelType w:val="hybridMultilevel"/>
    <w:tmpl w:val="CB283E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61492">
    <w:abstractNumId w:val="7"/>
  </w:num>
  <w:num w:numId="2" w16cid:durableId="806632859">
    <w:abstractNumId w:val="2"/>
  </w:num>
  <w:num w:numId="3" w16cid:durableId="311253286">
    <w:abstractNumId w:val="6"/>
  </w:num>
  <w:num w:numId="4" w16cid:durableId="1863669539">
    <w:abstractNumId w:val="4"/>
  </w:num>
  <w:num w:numId="5" w16cid:durableId="646977128">
    <w:abstractNumId w:val="9"/>
  </w:num>
  <w:num w:numId="6" w16cid:durableId="978069115">
    <w:abstractNumId w:val="5"/>
  </w:num>
  <w:num w:numId="7" w16cid:durableId="896933773">
    <w:abstractNumId w:val="1"/>
  </w:num>
  <w:num w:numId="8" w16cid:durableId="1937902325">
    <w:abstractNumId w:val="0"/>
  </w:num>
  <w:num w:numId="9" w16cid:durableId="418478220">
    <w:abstractNumId w:val="8"/>
  </w:num>
  <w:num w:numId="10" w16cid:durableId="10463737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MDEyMTcxtjAxNrJQ0lEKTi0uzszPAykwrAUAk4ooWSwAAAA="/>
  </w:docVars>
  <w:rsids>
    <w:rsidRoot w:val="001F4A3C"/>
    <w:rsid w:val="000123FA"/>
    <w:rsid w:val="000308FF"/>
    <w:rsid w:val="00057783"/>
    <w:rsid w:val="000676CD"/>
    <w:rsid w:val="00087BF2"/>
    <w:rsid w:val="0012546D"/>
    <w:rsid w:val="00171D3E"/>
    <w:rsid w:val="001F4A3C"/>
    <w:rsid w:val="00297701"/>
    <w:rsid w:val="002F4330"/>
    <w:rsid w:val="00330C0F"/>
    <w:rsid w:val="003604D1"/>
    <w:rsid w:val="00371F18"/>
    <w:rsid w:val="004D44A0"/>
    <w:rsid w:val="005E075B"/>
    <w:rsid w:val="006D222C"/>
    <w:rsid w:val="00726487"/>
    <w:rsid w:val="007E7219"/>
    <w:rsid w:val="007F4502"/>
    <w:rsid w:val="00891971"/>
    <w:rsid w:val="00914C90"/>
    <w:rsid w:val="009153B9"/>
    <w:rsid w:val="00945D0D"/>
    <w:rsid w:val="0094771C"/>
    <w:rsid w:val="009B0CCF"/>
    <w:rsid w:val="00A032AD"/>
    <w:rsid w:val="00AB66B4"/>
    <w:rsid w:val="00AC1D80"/>
    <w:rsid w:val="00B447B3"/>
    <w:rsid w:val="00B44B65"/>
    <w:rsid w:val="00BF7273"/>
    <w:rsid w:val="00C704C5"/>
    <w:rsid w:val="00C71B78"/>
    <w:rsid w:val="00D94639"/>
    <w:rsid w:val="00DB7106"/>
    <w:rsid w:val="00DC6F5A"/>
    <w:rsid w:val="00E947A2"/>
    <w:rsid w:val="00E96A78"/>
    <w:rsid w:val="00EF777A"/>
    <w:rsid w:val="00F6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A8A5E"/>
  <w15:chartTrackingRefBased/>
  <w15:docId w15:val="{76D4DE7B-4157-48A8-BEBE-9FA31E34F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A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A3C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A3C"/>
    <w:rPr>
      <w:rFonts w:ascii="Arial" w:eastAsiaTheme="majorEastAsia" w:hAnsi="Arial" w:cstheme="majorBidi"/>
      <w:b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1F4A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4A3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4A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4A3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1F4A3C"/>
    <w:rPr>
      <w:color w:val="0000FF"/>
      <w:u w:val="single"/>
    </w:rPr>
  </w:style>
  <w:style w:type="table" w:styleId="TableGrid">
    <w:name w:val="Table Grid"/>
    <w:basedOn w:val="TableNormal"/>
    <w:uiPriority w:val="39"/>
    <w:rsid w:val="001F4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2A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7B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2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watson@education.ohio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iscal.management@education.ohio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 Invoice Form</vt:lpstr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 Invoice Form</dc:title>
  <dc:subject/>
  <dc:creator>Mallory, Andrea</dc:creator>
  <cp:keywords>IB</cp:keywords>
  <dc:description/>
  <cp:lastModifiedBy>Watson, Sara</cp:lastModifiedBy>
  <cp:revision>6</cp:revision>
  <dcterms:created xsi:type="dcterms:W3CDTF">2025-01-03T14:44:00Z</dcterms:created>
  <dcterms:modified xsi:type="dcterms:W3CDTF">2025-01-0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22eef79c0746c9ca1d08a10f7fd93ffda9635a7172f6a8befde9bb2c8a875a</vt:lpwstr>
  </property>
</Properties>
</file>